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ACBDD03" w:rsidR="0051645F" w:rsidRPr="00987274" w:rsidRDefault="00987274" w:rsidP="0051645F">
      <w:pPr>
        <w:jc w:val="center"/>
        <w:rPr>
          <w:b/>
          <w:bCs/>
          <w:sz w:val="32"/>
          <w:szCs w:val="32"/>
        </w:rPr>
      </w:pPr>
      <w:r w:rsidRPr="00987274">
        <w:rPr>
          <w:b/>
          <w:bCs/>
          <w:sz w:val="32"/>
          <w:szCs w:val="32"/>
        </w:rPr>
        <w:t>(</w:t>
      </w:r>
      <w:r w:rsidR="00C336BF">
        <w:rPr>
          <w:b/>
          <w:bCs/>
          <w:sz w:val="32"/>
          <w:szCs w:val="32"/>
        </w:rPr>
        <w:t>Mississipp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68D971" w:rsidR="00723DEF" w:rsidRDefault="00C336BF" w:rsidP="0051645F">
            <w:r>
              <w:t>Mississipp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7B964" w14:textId="77777777" w:rsidR="00BF2512" w:rsidRDefault="00BF2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8992401" w:rsidR="00CB37D9" w:rsidRPr="00BF2512" w:rsidRDefault="00CB37D9" w:rsidP="00BF25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DFE06" w14:textId="77777777" w:rsidR="00BF2512" w:rsidRDefault="00BF2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F3CFE" w14:textId="77777777" w:rsidR="00BF2512" w:rsidRDefault="00BF25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067196" w:rsidR="00AD6FC0" w:rsidRPr="00BF2512" w:rsidRDefault="00AD6FC0" w:rsidP="00BF25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AF7BF" w14:textId="77777777" w:rsidR="00BF2512" w:rsidRDefault="00BF2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5508834">
    <w:abstractNumId w:val="2"/>
  </w:num>
  <w:num w:numId="2" w16cid:durableId="1560629000">
    <w:abstractNumId w:val="1"/>
  </w:num>
  <w:num w:numId="3" w16cid:durableId="1330282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BF2512"/>
    <w:rsid w:val="00C336BF"/>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4</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